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3D52A" w14:textId="77777777" w:rsid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1D4FDB1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6F09801D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610CD6"/>
    <w:rsid w:val="006751DC"/>
    <w:rsid w:val="00B85B8D"/>
    <w:rsid w:val="00C1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hail Petrov</cp:lastModifiedBy>
  <cp:revision>5</cp:revision>
  <dcterms:created xsi:type="dcterms:W3CDTF">2020-10-01T08:06:00Z</dcterms:created>
  <dcterms:modified xsi:type="dcterms:W3CDTF">2021-10-09T23:52:00Z</dcterms:modified>
</cp:coreProperties>
</file>